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e7457f</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e7457f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fe7457f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7457f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4"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1. 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e7457fb4710de051c71a255e3427e185951c3e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e7457fb4710de051c71a255e3427e185951c3e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e7457fb4710de051c71a255e3427e185951c3e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e7457fb4710de051c71a255e3427e185951c3e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8:33:32Z</dcterms:created>
  <dcterms:modified xsi:type="dcterms:W3CDTF">2023-06-01T18: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